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8C49111">
      <w:pPr>
        <w:adjustRightInd w:val="0"/>
        <w:snapToGrid w:val="0"/>
        <w:spacing w:line="560" w:lineRule="exact"/>
        <w:jc w:val="left"/>
        <w:rPr>
          <w:rFonts w:hint="eastAsia" w:ascii="Times New Roman" w:hAnsi="Times New Roman" w:eastAsia="黑体" w:cs="Times New Roman"/>
          <w:sz w:val="32"/>
          <w:szCs w:val="28"/>
          <w:lang w:val="en-US" w:eastAsia="zh-CN"/>
        </w:rPr>
      </w:pPr>
      <w:r>
        <w:rPr>
          <w:rFonts w:ascii="Times New Roman" w:hAnsi="Times New Roman" w:eastAsia="黑体" w:cs="Times New Roman"/>
          <w:sz w:val="32"/>
          <w:szCs w:val="28"/>
        </w:rPr>
        <w:t>附件</w:t>
      </w:r>
      <w:r>
        <w:rPr>
          <w:rFonts w:hint="eastAsia" w:ascii="Times New Roman" w:hAnsi="Times New Roman" w:eastAsia="黑体" w:cs="Times New Roman"/>
          <w:sz w:val="32"/>
          <w:szCs w:val="28"/>
          <w:lang w:val="en-US" w:eastAsia="zh-CN"/>
        </w:rPr>
        <w:t>1</w:t>
      </w:r>
      <w:bookmarkStart w:id="0" w:name="_GoBack"/>
      <w:bookmarkEnd w:id="0"/>
    </w:p>
    <w:p w14:paraId="2813F88C">
      <w:pPr>
        <w:adjustRightInd w:val="0"/>
        <w:snapToGrid w:val="0"/>
        <w:spacing w:before="156" w:beforeLines="50" w:line="560" w:lineRule="exact"/>
        <w:jc w:val="center"/>
        <w:rPr>
          <w:rFonts w:ascii="Times New Roman" w:hAnsi="Times New Roman" w:eastAsia="方正小标宋简体" w:cs="Times New Roman"/>
          <w:sz w:val="44"/>
          <w:szCs w:val="44"/>
        </w:rPr>
      </w:pPr>
      <w:r>
        <w:rPr>
          <w:rFonts w:ascii="Times New Roman" w:hAnsi="Times New Roman" w:eastAsia="方正小标宋简体" w:cs="Times New Roman"/>
          <w:sz w:val="44"/>
          <w:szCs w:val="44"/>
        </w:rPr>
        <w:t>总结报告材料提交要求</w:t>
      </w:r>
    </w:p>
    <w:p w14:paraId="0182FF5D">
      <w:pPr>
        <w:numPr>
          <w:ilvl w:val="255"/>
          <w:numId w:val="0"/>
        </w:numPr>
        <w:spacing w:line="560" w:lineRule="exact"/>
        <w:ind w:firstLine="640" w:firstLineChars="200"/>
        <w:rPr>
          <w:rFonts w:ascii="Times New Roman" w:hAnsi="Times New Roman" w:eastAsia="仿宋_GB2312" w:cs="Times New Roman"/>
          <w:kern w:val="0"/>
          <w:sz w:val="32"/>
          <w:szCs w:val="28"/>
        </w:rPr>
      </w:pPr>
    </w:p>
    <w:p w14:paraId="074C836F">
      <w:pPr>
        <w:keepNext w:val="0"/>
        <w:keepLines w:val="0"/>
        <w:pageBreakBefore w:val="0"/>
        <w:widowControl w:val="0"/>
        <w:numPr>
          <w:ilvl w:val="255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kern w:val="0"/>
          <w:sz w:val="32"/>
          <w:szCs w:val="28"/>
        </w:rPr>
      </w:pPr>
      <w:r>
        <w:rPr>
          <w:rFonts w:hint="eastAsia" w:ascii="仿宋_GB2312" w:hAnsi="仿宋_GB2312" w:eastAsia="仿宋_GB2312" w:cs="仿宋_GB2312"/>
          <w:kern w:val="0"/>
          <w:sz w:val="32"/>
          <w:szCs w:val="28"/>
        </w:rPr>
        <w:t>总结报告不</w:t>
      </w:r>
      <w:r>
        <w:rPr>
          <w:rFonts w:hint="eastAsia" w:ascii="仿宋_GB2312" w:hAnsi="仿宋_GB2312" w:eastAsia="仿宋_GB2312" w:cs="仿宋_GB2312"/>
          <w:kern w:val="0"/>
          <w:sz w:val="32"/>
          <w:szCs w:val="28"/>
          <w:lang w:val="en-US" w:eastAsia="zh-CN"/>
        </w:rPr>
        <w:t>少于8</w:t>
      </w:r>
      <w:r>
        <w:rPr>
          <w:rFonts w:hint="eastAsia" w:ascii="仿宋_GB2312" w:hAnsi="仿宋_GB2312" w:eastAsia="仿宋_GB2312" w:cs="仿宋_GB2312"/>
          <w:kern w:val="0"/>
          <w:sz w:val="32"/>
          <w:szCs w:val="28"/>
        </w:rPr>
        <w:t>00字，格式参照以下规范格式：标题使用二号“方正小标宋简体”；正文使用三号字体，其中一级标题使用“黑体”，二级标题使用“楷体”，段落正文使用“仿宋_GB2312”；行距设置固定值28磅；音频、视频、图片材料（至少3张有代表性的活动场景照片，要求分辨率在1280×960以上，JPEG格式，不超过10张）。</w:t>
      </w:r>
    </w:p>
    <w:p w14:paraId="16A4256D">
      <w:pPr>
        <w:pStyle w:val="12"/>
        <w:ind w:left="0" w:leftChars="0" w:firstLine="0" w:firstLineChars="0"/>
        <w:jc w:val="both"/>
        <w:rPr>
          <w:rFonts w:ascii="Times New Roman" w:hAnsi="Times New Roman" w:eastAsia="仿宋_GB2312" w:cs="Times New Roman"/>
          <w:sz w:val="32"/>
          <w:szCs w:val="32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小标宋简体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wMTcxNjI2MLI0MTZU0lEKTi0uzszPAykwqgUAU5hYxCwAAAA="/>
    <w:docVar w:name="commondata" w:val="eyJoZGlkIjoiOGJiZWU4MjZkZTVhNGJkY2YxMWYxZjMyYzY2NWY0MjYifQ=="/>
  </w:docVars>
  <w:rsids>
    <w:rsidRoot w:val="0046179B"/>
    <w:rsid w:val="00011DFE"/>
    <w:rsid w:val="00051B79"/>
    <w:rsid w:val="00074F19"/>
    <w:rsid w:val="000E0B74"/>
    <w:rsid w:val="00103DA9"/>
    <w:rsid w:val="001339D8"/>
    <w:rsid w:val="00196BB9"/>
    <w:rsid w:val="001B5847"/>
    <w:rsid w:val="001D4DD7"/>
    <w:rsid w:val="001D6F41"/>
    <w:rsid w:val="001D7BDA"/>
    <w:rsid w:val="001E7F39"/>
    <w:rsid w:val="00213C1E"/>
    <w:rsid w:val="00282A61"/>
    <w:rsid w:val="00286C7E"/>
    <w:rsid w:val="002A70C0"/>
    <w:rsid w:val="002D6DF6"/>
    <w:rsid w:val="00306571"/>
    <w:rsid w:val="00393757"/>
    <w:rsid w:val="00455D9E"/>
    <w:rsid w:val="0046179B"/>
    <w:rsid w:val="00461D42"/>
    <w:rsid w:val="00472A9C"/>
    <w:rsid w:val="004C7A10"/>
    <w:rsid w:val="004E3DF9"/>
    <w:rsid w:val="004F5B4F"/>
    <w:rsid w:val="00537789"/>
    <w:rsid w:val="00575991"/>
    <w:rsid w:val="005D0155"/>
    <w:rsid w:val="00636A90"/>
    <w:rsid w:val="0067770D"/>
    <w:rsid w:val="006E086A"/>
    <w:rsid w:val="006F2614"/>
    <w:rsid w:val="0072250D"/>
    <w:rsid w:val="00732C6A"/>
    <w:rsid w:val="00742266"/>
    <w:rsid w:val="00750B62"/>
    <w:rsid w:val="007C1443"/>
    <w:rsid w:val="007F7A9F"/>
    <w:rsid w:val="00820F09"/>
    <w:rsid w:val="00824C3F"/>
    <w:rsid w:val="008A2BEC"/>
    <w:rsid w:val="008A6903"/>
    <w:rsid w:val="008C64EC"/>
    <w:rsid w:val="008D2E36"/>
    <w:rsid w:val="008D6655"/>
    <w:rsid w:val="008E7517"/>
    <w:rsid w:val="0094195D"/>
    <w:rsid w:val="00951ED8"/>
    <w:rsid w:val="0097545B"/>
    <w:rsid w:val="0099657C"/>
    <w:rsid w:val="009D606E"/>
    <w:rsid w:val="00A00E5C"/>
    <w:rsid w:val="00A10B83"/>
    <w:rsid w:val="00AD7630"/>
    <w:rsid w:val="00AF41C3"/>
    <w:rsid w:val="00B05131"/>
    <w:rsid w:val="00B37471"/>
    <w:rsid w:val="00B4398E"/>
    <w:rsid w:val="00B46852"/>
    <w:rsid w:val="00B82579"/>
    <w:rsid w:val="00B84350"/>
    <w:rsid w:val="00BC1319"/>
    <w:rsid w:val="00BC6A39"/>
    <w:rsid w:val="00BD4CAA"/>
    <w:rsid w:val="00C00C8F"/>
    <w:rsid w:val="00C302E5"/>
    <w:rsid w:val="00CC5465"/>
    <w:rsid w:val="00CE2855"/>
    <w:rsid w:val="00D14338"/>
    <w:rsid w:val="00D57A57"/>
    <w:rsid w:val="00D77EC2"/>
    <w:rsid w:val="00DF1930"/>
    <w:rsid w:val="00E42AA8"/>
    <w:rsid w:val="00E47DF1"/>
    <w:rsid w:val="00E871A6"/>
    <w:rsid w:val="00EA7216"/>
    <w:rsid w:val="00F23D1B"/>
    <w:rsid w:val="00F2574B"/>
    <w:rsid w:val="00FB10CA"/>
    <w:rsid w:val="00FC24E3"/>
    <w:rsid w:val="00FC7C27"/>
    <w:rsid w:val="02223D56"/>
    <w:rsid w:val="06A165FB"/>
    <w:rsid w:val="0E590AFF"/>
    <w:rsid w:val="11247949"/>
    <w:rsid w:val="13CC5019"/>
    <w:rsid w:val="140B2ACC"/>
    <w:rsid w:val="1A7A2BB1"/>
    <w:rsid w:val="1EE2594A"/>
    <w:rsid w:val="2AD12E42"/>
    <w:rsid w:val="2C472C8F"/>
    <w:rsid w:val="35C6441D"/>
    <w:rsid w:val="382673F4"/>
    <w:rsid w:val="415D3E87"/>
    <w:rsid w:val="416E7E42"/>
    <w:rsid w:val="469B1807"/>
    <w:rsid w:val="4CCD213A"/>
    <w:rsid w:val="4EEC23A6"/>
    <w:rsid w:val="54F621D1"/>
    <w:rsid w:val="5D5F7F98"/>
    <w:rsid w:val="63D23E09"/>
    <w:rsid w:val="6D7221B9"/>
    <w:rsid w:val="746A1E3C"/>
    <w:rsid w:val="769F401E"/>
    <w:rsid w:val="794A3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0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4"/>
    <w:next w:val="1"/>
    <w:link w:val="18"/>
    <w:autoRedefine/>
    <w:qFormat/>
    <w:uiPriority w:val="0"/>
    <w:pPr>
      <w:keepNext/>
      <w:keepLines/>
      <w:spacing w:before="348" w:after="150"/>
      <w:outlineLvl w:val="3"/>
    </w:pPr>
    <w:rPr>
      <w:rFonts w:asciiTheme="minorHAnsi" w:hAnsiTheme="minorHAnsi" w:eastAsiaTheme="minorEastAsia" w:cstheme="minorBidi"/>
      <w:b/>
      <w:kern w:val="2"/>
      <w:sz w:val="16"/>
      <w:lang w:val="en-US" w:eastAsia="zh-CN" w:bidi="ar-SA"/>
    </w:rPr>
  </w:style>
  <w:style w:type="character" w:default="1" w:styleId="7">
    <w:name w:val="Default Paragraph Font"/>
    <w:autoRedefine/>
    <w:semiHidden/>
    <w:unhideWhenUsed/>
    <w:qFormat/>
    <w:uiPriority w:val="1"/>
  </w:style>
  <w:style w:type="table" w:default="1" w:styleId="6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0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autoRedefine/>
    <w:unhideWhenUsed/>
    <w:qFormat/>
    <w:uiPriority w:val="99"/>
    <w:pPr>
      <w:shd w:val="clear" w:color="auto" w:fill="FFFFFF"/>
      <w:adjustRightInd w:val="0"/>
      <w:snapToGrid w:val="0"/>
      <w:spacing w:line="560" w:lineRule="exact"/>
      <w:ind w:firstLine="643" w:firstLineChars="200"/>
      <w:textAlignment w:val="baseline"/>
    </w:pPr>
    <w:rPr>
      <w:rFonts w:ascii="仿宋_GB2312" w:hAnsi="仿宋_GB2312" w:eastAsia="仿宋_GB2312" w:cs="仿宋_GB2312"/>
      <w:b/>
      <w:sz w:val="32"/>
      <w:szCs w:val="32"/>
    </w:rPr>
  </w:style>
  <w:style w:type="character" w:styleId="8">
    <w:name w:val="Hyperlink"/>
    <w:basedOn w:val="7"/>
    <w:autoRedefine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9">
    <w:name w:val="页眉 字符"/>
    <w:basedOn w:val="7"/>
    <w:link w:val="4"/>
    <w:autoRedefine/>
    <w:qFormat/>
    <w:uiPriority w:val="99"/>
    <w:rPr>
      <w:sz w:val="18"/>
      <w:szCs w:val="18"/>
    </w:rPr>
  </w:style>
  <w:style w:type="character" w:customStyle="1" w:styleId="10">
    <w:name w:val="页脚 字符"/>
    <w:basedOn w:val="7"/>
    <w:link w:val="3"/>
    <w:autoRedefine/>
    <w:qFormat/>
    <w:uiPriority w:val="99"/>
    <w:rPr>
      <w:sz w:val="18"/>
      <w:szCs w:val="18"/>
    </w:rPr>
  </w:style>
  <w:style w:type="paragraph" w:customStyle="1" w:styleId="11">
    <w:name w:val="_Style 8"/>
    <w:basedOn w:val="1"/>
    <w:next w:val="12"/>
    <w:autoRedefine/>
    <w:qFormat/>
    <w:uiPriority w:val="34"/>
    <w:pPr>
      <w:spacing w:line="360" w:lineRule="auto"/>
      <w:ind w:left="840" w:firstLine="320" w:firstLineChars="100"/>
    </w:pPr>
    <w:rPr>
      <w:rFonts w:ascii="Times New Roman" w:hAnsi="Times New Roman" w:eastAsia="仿宋_GB2312" w:cs="Times New Roman"/>
      <w:sz w:val="32"/>
      <w:szCs w:val="32"/>
    </w:rPr>
  </w:style>
  <w:style w:type="paragraph" w:styleId="12">
    <w:name w:val="List Paragraph"/>
    <w:basedOn w:val="1"/>
    <w:autoRedefine/>
    <w:qFormat/>
    <w:uiPriority w:val="34"/>
    <w:pPr>
      <w:ind w:firstLine="420" w:firstLineChars="200"/>
    </w:pPr>
  </w:style>
  <w:style w:type="paragraph" w:customStyle="1" w:styleId="13">
    <w:name w:val="_Style 10"/>
    <w:basedOn w:val="1"/>
    <w:next w:val="12"/>
    <w:autoRedefine/>
    <w:qFormat/>
    <w:uiPriority w:val="34"/>
    <w:pPr>
      <w:ind w:firstLine="420" w:firstLineChars="200"/>
    </w:pPr>
    <w:rPr>
      <w:rFonts w:ascii="等线" w:hAnsi="等线" w:eastAsia="等线" w:cs="Times New Roman"/>
    </w:rPr>
  </w:style>
  <w:style w:type="paragraph" w:customStyle="1" w:styleId="14">
    <w:name w:val="_Style 11"/>
    <w:basedOn w:val="1"/>
    <w:next w:val="12"/>
    <w:autoRedefine/>
    <w:qFormat/>
    <w:uiPriority w:val="34"/>
    <w:pPr>
      <w:ind w:firstLine="420" w:firstLineChars="200"/>
    </w:pPr>
    <w:rPr>
      <w:rFonts w:ascii="等线" w:hAnsi="等线" w:eastAsia="等线" w:cs="Times New Roman"/>
    </w:rPr>
  </w:style>
  <w:style w:type="paragraph" w:customStyle="1" w:styleId="15">
    <w:name w:val="_Style 12"/>
    <w:basedOn w:val="1"/>
    <w:next w:val="12"/>
    <w:autoRedefine/>
    <w:qFormat/>
    <w:uiPriority w:val="34"/>
    <w:pPr>
      <w:ind w:firstLine="420" w:firstLineChars="200"/>
    </w:pPr>
    <w:rPr>
      <w:rFonts w:ascii="等线" w:hAnsi="等线" w:eastAsia="等线" w:cs="Times New Roman"/>
    </w:rPr>
  </w:style>
  <w:style w:type="paragraph" w:customStyle="1" w:styleId="16">
    <w:name w:val="_Style 13"/>
    <w:basedOn w:val="1"/>
    <w:next w:val="12"/>
    <w:autoRedefine/>
    <w:qFormat/>
    <w:uiPriority w:val="34"/>
    <w:pPr>
      <w:ind w:firstLine="420" w:firstLineChars="200"/>
    </w:pPr>
    <w:rPr>
      <w:rFonts w:ascii="等线" w:hAnsi="等线" w:eastAsia="等线" w:cs="Times New Roman"/>
    </w:rPr>
  </w:style>
  <w:style w:type="character" w:customStyle="1" w:styleId="17">
    <w:name w:val="Unresolved Mention"/>
    <w:basedOn w:val="7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8">
    <w:name w:val="标题 4 字符"/>
    <w:basedOn w:val="7"/>
    <w:link w:val="2"/>
    <w:autoRedefine/>
    <w:qFormat/>
    <w:uiPriority w:val="0"/>
    <w:rPr>
      <w:b/>
      <w:sz w:val="16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743</Words>
  <Characters>764</Characters>
  <Lines>5</Lines>
  <Paragraphs>1</Paragraphs>
  <TotalTime>2</TotalTime>
  <ScaleCrop>false</ScaleCrop>
  <LinksUpToDate>false</LinksUpToDate>
  <CharactersWithSpaces>771</CharactersWithSpaces>
  <Application>WPS Office_12.1.0.1782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30T08:45:00Z</dcterms:created>
  <dc:creator>mju</dc:creator>
  <cp:lastModifiedBy>程程</cp:lastModifiedBy>
  <dcterms:modified xsi:type="dcterms:W3CDTF">2024-08-09T06:21:08Z</dcterms:modified>
  <cp:revision>1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172030170CCE485E9D6E2EE39EC7F66A_13</vt:lpwstr>
  </property>
  <property fmtid="{D5CDD505-2E9C-101B-9397-08002B2CF9AE}" pid="3" name="KSOProductBuildVer">
    <vt:lpwstr>2052-12.1.0.17827</vt:lpwstr>
  </property>
</Properties>
</file>